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db738cecebded5a4675ebd4c51037deb37cae0e"/>
      <w:r>
        <w:rPr>
          <w:b/>
        </w:rPr>
        <w:t xml:space="preserve">ПРОТОКОЛ ПРО РЕЗУЛЬТАТИ ЗЕМЕЛЬНИХ ТОРГІВ № LRE001-UA-20220110-5174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КОЗІВСЬКА СЕЛИЩН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на земельну ділянку сільськогосподарського призначення площею 0,5381га, для ведення товарного сільськогосподарського виробництва за межами населеного пункту села Ценів на території Козівської селищної ради Тернопільського району Тернопільської області</w:t>
      </w:r>
    </w:p>
    <w:p>
      <w:pPr>
        <w:numPr>
          <w:ilvl w:val="0"/>
          <w:numId w:val="1001"/>
        </w:numPr>
        <w:pStyle w:val="Compact"/>
      </w:pPr>
      <w:r>
        <w:t xml:space="preserve">Право оренди на земельну ділянку сільськогосподарського призначення площею 0,5381га, для ведення товарного сільськогосподарського виробництва за межами населеного пункту села Ценів на території Козівської селищної ради Тернопільського району Тернопільської області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360,27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08,0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10.02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КОЗІВСЬКА СЕЛИЩНА РАДА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7T16:12:02Z</dcterms:created>
  <dcterms:modified xsi:type="dcterms:W3CDTF">2024-05-07T16:1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